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1.png" ContentType="image/png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TAT Report</w:t>
      </w:r>
    </w:p>
    <w:p>
      <w:pPr>
        <w:pStyle w:val="Author"/>
      </w:pPr>
      <w:r>
        <w:t xml:space="preserve">MESHAL ALQAHTAN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report presents an analysis of population trends in Saudi Arabia from 2010 to 2022 using statistical summaries and geospatial data.</w:t>
      </w:r>
    </w:p>
    <w:bookmarkEnd w:id="20"/>
    <w:bookmarkStart w:id="22" w:name="data-overview"/>
    <w:p>
      <w:pPr>
        <w:pStyle w:val="Heading1"/>
      </w:pPr>
      <w:r>
        <w:t xml:space="preserve">2. Data Overview</w:t>
      </w:r>
    </w:p>
    <w:bookmarkStart w:id="21" w:name="summary-statistics"/>
    <w:p>
      <w:pPr>
        <w:pStyle w:val="Heading2"/>
      </w:pPr>
      <w:r>
        <w:t xml:space="preserve">2.1 Summary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on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Bah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,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,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,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,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Bah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,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Jaw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,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,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,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,5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Jaw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5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4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,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Madinah Al Munawwar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4,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3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6,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0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,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8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3,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0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,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Madinah Al Munawwar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6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7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1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9,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2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52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0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04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1,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1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4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23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,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Qase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,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,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,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,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8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,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9,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Qase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4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8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,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,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3,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,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,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 Riya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18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75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09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1,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27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67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12,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35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9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46,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77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34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52,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 Riya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5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76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58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53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2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65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58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39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32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2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45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1,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39,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3,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5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6,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,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9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9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,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,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5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8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3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63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7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0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9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84,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4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6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2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13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4,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9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88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16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4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44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32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0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34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65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2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67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4,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75,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8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5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9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2,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34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03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65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19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81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7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2,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85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9,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,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5,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,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,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0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1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6,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,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z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,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6,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,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,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9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0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,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z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,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1,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4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9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0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2,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kah Al Mukarra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73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96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89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82,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16,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98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79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5,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52,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8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15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33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67,7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kah Al Mukarra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77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43,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20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9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1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9,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97,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74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62,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58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66,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59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53,7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j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,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,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,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j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,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4,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B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,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,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,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,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,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B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,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,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,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,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,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3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,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,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0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3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,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,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7,601</w:t>
            </w:r>
          </w:p>
        </w:tc>
      </w:tr>
    </w:tbl>
    <w:bookmarkEnd w:id="21"/>
    <w:bookmarkEnd w:id="22"/>
    <w:bookmarkStart w:id="27" w:name="population-trends"/>
    <w:p>
      <w:pPr>
        <w:pStyle w:val="Heading1"/>
      </w:pPr>
      <w:r>
        <w:t xml:space="preserve">3. Population Trends</w:t>
      </w:r>
    </w:p>
    <w:bookmarkStart w:id="26" w:name="Xacd6c5a85aca402e5111a025e8a154f8abc76c9"/>
    <w:p>
      <w:pPr>
        <w:pStyle w:val="Heading2"/>
      </w:pPr>
      <w:r>
        <w:t xml:space="preserve">3.1 Population Comparison by Region (2010 vs. 20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stat_word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geospatial-population-map"/>
    <w:p>
      <w:pPr>
        <w:pStyle w:val="Heading1"/>
      </w:pPr>
      <w:r>
        <w:t xml:space="preserve">4. Geospatial Population Map</w:t>
      </w:r>
    </w:p>
    <w:p>
      <w:pPr>
        <w:pStyle w:val="CaptionedFigure"/>
      </w:pPr>
      <w:r>
        <w:drawing>
          <wp:inline>
            <wp:extent cx="5943600" cy="3566160"/>
            <wp:effectExtent b="0" l="0" r="0" t="0"/>
            <wp:docPr descr="map" title="" id="29" name="Picture"/>
            <a:graphic>
              <a:graphicData uri="http://schemas.openxmlformats.org/drawingml/2006/picture">
                <pic:pic>
                  <pic:nvPicPr>
                    <pic:cNvPr descr="Saudi_Population_Ma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map2" title="" id="32" name="Picture"/>
            <a:graphic>
              <a:graphicData uri="http://schemas.openxmlformats.org/drawingml/2006/picture">
                <pic:pic>
                  <pic:nvPicPr>
                    <pic:cNvPr descr="Non_Saudi_Population_Ma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 Conclusion</w:t>
      </w:r>
      <w:r>
        <w:t xml:space="preserve"> </w:t>
      </w:r>
      <w:r>
        <w:t xml:space="preserve">This report provides insights into Saudi Arabia’s population changes and trends over time using statistical and geospatial analyses.</w:t>
      </w:r>
    </w:p>
    <w:p>
      <w:pPr>
        <w:pStyle w:val="BodyText"/>
      </w:pPr>
      <w:r>
        <w:rPr>
          <w:b/>
          <w:bCs/>
        </w:rPr>
        <w:t xml:space="preserve">Data Source:</w:t>
      </w:r>
      <w:r>
        <w:t xml:space="preserve"> </w:t>
      </w:r>
      <w:hyperlink r:id="rId34">
        <w:r>
          <w:rPr>
            <w:rStyle w:val="Hyperlink"/>
          </w:rPr>
          <w:t xml:space="preserve">GSTAT Official Website</w:t>
        </w:r>
      </w:hyperlink>
    </w:p>
    <w:bookmarkEnd w:id="35"/>
    <w:sectPr w:rsidR="00383AE9" w:rsidSect="002F146F">
      <w:headerReference r:id="rId9" w:type="default"/>
      <w:pgSz w:h="15840" w:w="12240"/>
      <w:pgMar w:bottom="1440" w:footer="720" w:gutter="0" w:header="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EA0" w14:textId="2D0E76F9" w:rsidR="00C10DE5" w:rsidRDefault="00C669A8" w:rsidP="002F146F">
    <w:pPr>
      <w:pStyle w:val="Header"/>
      <w:tabs>
        <w:tab w:val="clear" w:pos="4680"/>
        <w:tab w:val="clear" w:pos="9360"/>
        <w:tab w:val="left" w:pos="1330"/>
      </w:tabs>
    </w:pPr>
    <w:r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5733EBFF" wp14:editId="1EF701C8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222875" cy="410845"/>
              <wp:effectExtent l="0" t="0" r="0" b="0"/>
              <wp:wrapSquare wrapText="bothSides"/>
              <wp:docPr id="993729688" name="Rectangle 2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222875" cy="41084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F6B1FB" w14:textId="3233EC08" w:rsidR="002F146F" w:rsidRPr="002F146F" w:rsidRDefault="00C669A8" w:rsidP="00C669A8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  <w:t xml:space="preserve"> REPORT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733EBFF" id="Rectangle 200" o:spid="_x0000_s1026" style="position:absolute;margin-left:0;margin-top:0;width:411.25pt;height:32.35pt;z-index:-251658240;visibility:visible;mso-wrap-style:square;mso-width-percent: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" o:allowoverlap="f" fillcolor="#156082 [3204]" stroked="f" strokeweight="1pt">
              <v:path arrowok="t"/>
              <v:textbox style="mso-fit-shape-to-text:t">
                <w:txbxContent>
                  <w:p w14:paraId="18F6B1FB" w14:textId="3233EC08" w:rsidR="002F146F" w:rsidRPr="002F146F" w:rsidRDefault="00C669A8" w:rsidP="00C669A8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rFonts w:ascii="Sakkal Majalla" w:hAnsi="Sakkal Majalla" w:cs="Sakkal Majalla"/>
                        <w:b/>
                        <w:bCs/>
                        <w:caps/>
                        <w:color w:val="FFFFFF" w:themeColor="background1"/>
                        <w:sz w:val="36"/>
                        <w:szCs w:val="36"/>
                      </w:rPr>
                      <w:t xml:space="preserve"> REPORT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6CE899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6318884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AE9"/>
    <w:rsid w:val="000919DD"/>
    <w:rsid w:val="002048A3"/>
    <w:rsid w:val="002B29D6"/>
    <w:rsid w:val="002F146F"/>
    <w:rsid w:val="00303714"/>
    <w:rsid w:val="00383AE9"/>
    <w:rsid w:val="00503500"/>
    <w:rsid w:val="006C33CE"/>
    <w:rsid w:val="0079223D"/>
    <w:rsid w:val="007C3FF6"/>
    <w:rsid w:val="007D4EF5"/>
    <w:rsid w:val="00A60E96"/>
    <w:rsid w:val="00AE61C4"/>
    <w:rsid w:val="00BF7792"/>
    <w:rsid w:val="00C10DE5"/>
    <w:rsid w:val="00C669A8"/>
    <w:rsid w:val="00DC7C4F"/>
    <w:rsid w:val="00E55CA8"/>
    <w:rsid w:val="00EC532F"/>
    <w:rsid w:val="00FE4DC5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C33CE"/>
    <w:pPr>
      <w:keepNext/>
      <w:keepLines/>
      <w:spacing w:after="80" w:before="360"/>
      <w:outlineLvl w:val="0"/>
    </w:pPr>
    <w:rPr>
      <w:rFonts w:ascii="Sakkal Majalla" w:cstheme="majorBidi" w:eastAsiaTheme="majorEastAsia" w:hAnsi="Sakkal Majalla"/>
      <w:b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C33CE"/>
    <w:pPr>
      <w:spacing w:after="180" w:before="180"/>
    </w:pPr>
    <w:rPr>
      <w:rFonts w:ascii="Sakkal Majalla" w:hAnsi="Sakkal Majalla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6C33CE"/>
    <w:pPr>
      <w:spacing w:after="36" w:before="36"/>
    </w:pPr>
    <w:rPr>
      <w:sz w:val="22"/>
    </w:rPr>
  </w:style>
  <w:style w:styleId="Title" w:type="paragraph">
    <w:name w:val="Title"/>
    <w:basedOn w:val="Normal"/>
    <w:next w:val="BodyText"/>
    <w:link w:val="TitleChar"/>
    <w:uiPriority w:val="10"/>
    <w:qFormat/>
    <w:rsid w:val="006C33CE"/>
    <w:pPr>
      <w:spacing w:after="80"/>
      <w:contextualSpacing/>
      <w:jc w:val="center"/>
    </w:pPr>
    <w:rPr>
      <w:rFonts w:ascii="Sakkal Majalla" w:cstheme="majorBidi" w:eastAsiaTheme="majorEastAsia" w:hAnsi="Sakkal Majall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C33CE"/>
    <w:rPr>
      <w:rFonts w:ascii="Sakkal Majalla" w:cstheme="majorBidi" w:eastAsiaTheme="majorEastAsia" w:hAnsi="Sakkal Majalla"/>
      <w:b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6C33CE"/>
    <w:pPr>
      <w:keepNext/>
      <w:keepLines/>
      <w:jc w:val="center"/>
    </w:pPr>
    <w:rPr>
      <w:rFonts w:ascii="Sakkal Majalla" w:hAnsi="Sakkal Majalla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C33CE"/>
    <w:rPr>
      <w:rFonts w:ascii="Sakkal Majalla" w:cstheme="majorBidi" w:eastAsiaTheme="majorEastAsia" w:hAnsi="Sakkal Majalla"/>
      <w:b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6C33CE"/>
    <w:pPr>
      <w:keepNext/>
    </w:pPr>
    <w:rPr>
      <w:rFonts w:ascii="Sakkal Majalla" w:hAnsi="Sakkal Majalla"/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styleId="Header" w:type="paragraph">
    <w:name w:val="header"/>
    <w:basedOn w:val="Normal"/>
    <w:link w:val="HeaderChar"/>
    <w:uiPriority w:val="99"/>
    <w:rsid w:val="00C10DE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C10DE5"/>
  </w:style>
  <w:style w:styleId="Footer" w:type="paragraph">
    <w:name w:val="footer"/>
    <w:basedOn w:val="Normal"/>
    <w:link w:val="FooterChar"/>
    <w:rsid w:val="00C10DE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0DE5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hyperlink" Id="rId34" Target="https://www.stats.gov.sa/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stats.gov.sa/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TAT Report</dc:title>
  <dc:creator>MESHAL ALQAHTANI</dc:creator>
  <cp:keywords/>
  <dcterms:created xsi:type="dcterms:W3CDTF">2025-03-01T20:38:54Z</dcterms:created>
  <dcterms:modified xsi:type="dcterms:W3CDTF">2025-03-01T2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Contents</vt:lpwstr>
  </property>
</Properties>
</file>